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5B02A" w14:textId="2A4A7201" w:rsidR="00A767F4" w:rsidRDefault="00915479" w:rsidP="00915479">
      <w:pPr>
        <w:rPr>
          <w:rFonts w:cstheme="minorHAnsi"/>
          <w:b/>
          <w:sz w:val="28"/>
          <w:highlight w:val="yellow"/>
        </w:rPr>
      </w:pPr>
      <w:r w:rsidRPr="00915479">
        <w:rPr>
          <w:rFonts w:cstheme="minorHAnsi"/>
          <w:b/>
          <w:sz w:val="28"/>
          <w:highlight w:val="yellow"/>
        </w:rPr>
        <w:t>What are Modules, Packages, and Libraries?</w:t>
      </w:r>
    </w:p>
    <w:p w14:paraId="05046D0E" w14:textId="2E1D456F" w:rsidR="00915479" w:rsidRDefault="00915479" w:rsidP="00915479">
      <w:r>
        <w:t>Module – related code saved in 1 file.</w:t>
      </w:r>
    </w:p>
    <w:p w14:paraId="33FD7E7A" w14:textId="2F738CA1" w:rsidR="00915479" w:rsidRDefault="00915479" w:rsidP="00915479">
      <w:r w:rsidRPr="00915479">
        <w:rPr>
          <w:noProof/>
        </w:rPr>
        <w:drawing>
          <wp:inline distT="0" distB="0" distL="0" distR="0" wp14:anchorId="3040E9DC" wp14:editId="409F0444">
            <wp:extent cx="5943600" cy="27209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6D3DA" w14:textId="5EF2B9D2" w:rsidR="00915479" w:rsidRDefault="00915479" w:rsidP="00915479">
      <w:r>
        <w:t>Package is a collection of modules.</w:t>
      </w:r>
    </w:p>
    <w:p w14:paraId="20CF93B8" w14:textId="47525414" w:rsidR="00915479" w:rsidRDefault="00915479" w:rsidP="00915479">
      <w:r w:rsidRPr="00915479">
        <w:rPr>
          <w:noProof/>
        </w:rPr>
        <w:drawing>
          <wp:inline distT="0" distB="0" distL="0" distR="0" wp14:anchorId="5B507367" wp14:editId="2A061B4E">
            <wp:extent cx="5943600" cy="26663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06DD0" w14:textId="04E863F5" w:rsidR="00915479" w:rsidRDefault="00915479" w:rsidP="00915479">
      <w:r>
        <w:t>Python library usually contains group of related modules and packages.</w:t>
      </w:r>
    </w:p>
    <w:p w14:paraId="624F7316" w14:textId="68969A2E" w:rsidR="00915479" w:rsidRDefault="00915479" w:rsidP="00915479">
      <w:r w:rsidRPr="00915479">
        <w:rPr>
          <w:noProof/>
        </w:rPr>
        <w:lastRenderedPageBreak/>
        <w:drawing>
          <wp:inline distT="0" distB="0" distL="0" distR="0" wp14:anchorId="4DF97BE2" wp14:editId="54234839">
            <wp:extent cx="5943600" cy="3195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D0FE" w14:textId="4FD7EEA6" w:rsidR="00915479" w:rsidRDefault="00915479" w:rsidP="00915479">
      <w:r>
        <w:t>Words library and package are often used interchangeably.</w:t>
      </w:r>
    </w:p>
    <w:p w14:paraId="29EB45A6" w14:textId="158DEC43" w:rsidR="00915479" w:rsidRDefault="00915479" w:rsidP="00915479">
      <w:r w:rsidRPr="00915479">
        <w:rPr>
          <w:noProof/>
        </w:rPr>
        <w:drawing>
          <wp:inline distT="0" distB="0" distL="0" distR="0" wp14:anchorId="5CD0396F" wp14:editId="502AD082">
            <wp:extent cx="5943600" cy="32607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D8270" w14:textId="6B937465" w:rsidR="00915479" w:rsidRDefault="00915479" w:rsidP="00915479">
      <w:r w:rsidRPr="00915479">
        <w:rPr>
          <w:noProof/>
        </w:rPr>
        <w:lastRenderedPageBreak/>
        <w:drawing>
          <wp:inline distT="0" distB="0" distL="0" distR="0" wp14:anchorId="332A483F" wp14:editId="7D5CC8E2">
            <wp:extent cx="5943600" cy="3133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5569"/>
                    <a:stretch/>
                  </pic:blipFill>
                  <pic:spPr bwMode="auto"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52EEB" w14:textId="56FBDB6D" w:rsidR="00915479" w:rsidRDefault="00915479" w:rsidP="00915479">
      <w:r w:rsidRPr="00915479">
        <w:rPr>
          <w:noProof/>
        </w:rPr>
        <w:drawing>
          <wp:inline distT="0" distB="0" distL="0" distR="0" wp14:anchorId="3E5C6387" wp14:editId="62259617">
            <wp:extent cx="5943600" cy="3076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DD418" w14:textId="78D4B983" w:rsidR="00915479" w:rsidRDefault="00915479" w:rsidP="00915479"/>
    <w:p w14:paraId="13DDDE96" w14:textId="0C2A2A11" w:rsidR="00915479" w:rsidRPr="00915479" w:rsidRDefault="00915479" w:rsidP="00915479">
      <w:pPr>
        <w:rPr>
          <w:rFonts w:cstheme="minorHAnsi"/>
          <w:b/>
          <w:sz w:val="28"/>
          <w:highlight w:val="yellow"/>
        </w:rPr>
      </w:pPr>
      <w:r w:rsidRPr="00915479">
        <w:rPr>
          <w:rFonts w:cstheme="minorHAnsi"/>
          <w:b/>
          <w:sz w:val="28"/>
          <w:highlight w:val="yellow"/>
        </w:rPr>
        <w:t xml:space="preserve">Understanding </w:t>
      </w:r>
      <w:proofErr w:type="spellStart"/>
      <w:r w:rsidRPr="00915479">
        <w:rPr>
          <w:rFonts w:cstheme="minorHAnsi"/>
          <w:b/>
          <w:sz w:val="28"/>
          <w:highlight w:val="yellow"/>
        </w:rPr>
        <w:t>Conda</w:t>
      </w:r>
      <w:proofErr w:type="spellEnd"/>
    </w:p>
    <w:p w14:paraId="41D763BB" w14:textId="7DD11BEE" w:rsidR="00915479" w:rsidRDefault="00915479" w:rsidP="00915479">
      <w:r w:rsidRPr="00915479">
        <w:rPr>
          <w:noProof/>
        </w:rPr>
        <w:lastRenderedPageBreak/>
        <w:drawing>
          <wp:inline distT="0" distB="0" distL="0" distR="0" wp14:anchorId="4177B83A" wp14:editId="6157BBEB">
            <wp:extent cx="5943600" cy="26225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97970" w14:textId="000E64F0" w:rsidR="00915479" w:rsidRDefault="00915479" w:rsidP="00915479">
      <w:r w:rsidRPr="00915479">
        <w:rPr>
          <w:noProof/>
        </w:rPr>
        <w:drawing>
          <wp:inline distT="0" distB="0" distL="0" distR="0" wp14:anchorId="27BBB235" wp14:editId="2AB86BDA">
            <wp:extent cx="5943600" cy="10140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FD64" w14:textId="451BB571" w:rsidR="00915479" w:rsidRDefault="00915479" w:rsidP="00915479">
      <w:r w:rsidRPr="00915479">
        <w:rPr>
          <w:noProof/>
        </w:rPr>
        <w:drawing>
          <wp:inline distT="0" distB="0" distL="0" distR="0" wp14:anchorId="36089906" wp14:editId="667F84EF">
            <wp:extent cx="5943600" cy="32092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8A1D" w14:textId="2F5122F1" w:rsidR="00915479" w:rsidRDefault="00915479" w:rsidP="00915479">
      <w:r w:rsidRPr="00915479">
        <w:rPr>
          <w:noProof/>
        </w:rPr>
        <w:lastRenderedPageBreak/>
        <w:drawing>
          <wp:inline distT="0" distB="0" distL="0" distR="0" wp14:anchorId="0B435B63" wp14:editId="19706CD6">
            <wp:extent cx="5943600" cy="33242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63B82" w14:textId="3EC447B9" w:rsidR="00915479" w:rsidRDefault="00915479" w:rsidP="00915479">
      <w:r>
        <w:t>Different environments for different projects. In this case the first one is ML/AI, second ETL and dashboarding, and last is R.</w:t>
      </w:r>
    </w:p>
    <w:p w14:paraId="2DAB869A" w14:textId="0B0069E3" w:rsidR="00915479" w:rsidRDefault="00915479" w:rsidP="00915479">
      <w:r w:rsidRPr="00915479">
        <w:rPr>
          <w:noProof/>
        </w:rPr>
        <w:drawing>
          <wp:inline distT="0" distB="0" distL="0" distR="0" wp14:anchorId="1EBA2641" wp14:editId="0566B803">
            <wp:extent cx="5943600" cy="33089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AEF99" w14:textId="299E22CB" w:rsidR="00915479" w:rsidRPr="007139DA" w:rsidRDefault="007139DA" w:rsidP="00915479">
      <w:pPr>
        <w:rPr>
          <w:rFonts w:cstheme="minorHAnsi"/>
          <w:b/>
          <w:sz w:val="28"/>
          <w:highlight w:val="yellow"/>
        </w:rPr>
      </w:pPr>
      <w:proofErr w:type="spellStart"/>
      <w:r w:rsidRPr="007139DA">
        <w:rPr>
          <w:rFonts w:cstheme="minorHAnsi"/>
          <w:b/>
          <w:sz w:val="28"/>
          <w:highlight w:val="yellow"/>
        </w:rPr>
        <w:t>Conda</w:t>
      </w:r>
      <w:proofErr w:type="spellEnd"/>
      <w:r w:rsidRPr="007139DA">
        <w:rPr>
          <w:rFonts w:cstheme="minorHAnsi"/>
          <w:b/>
          <w:sz w:val="28"/>
          <w:highlight w:val="yellow"/>
        </w:rPr>
        <w:t xml:space="preserve"> Workflow: Creating Environments, Installing Packages, and Launching an IDE</w:t>
      </w:r>
    </w:p>
    <w:p w14:paraId="6E536FB1" w14:textId="514BE92F" w:rsidR="00915479" w:rsidRDefault="00B54AB7" w:rsidP="00915479">
      <w:hyperlink r:id="rId19" w:history="1">
        <w:r w:rsidR="007139DA" w:rsidRPr="00801A65">
          <w:rPr>
            <w:rStyle w:val="Hyperlink"/>
          </w:rPr>
          <w:t>https://freelearning.anaconda.cloud/get-started-with-anaconda/18202</w:t>
        </w:r>
      </w:hyperlink>
    </w:p>
    <w:p w14:paraId="36E9778F" w14:textId="77777777" w:rsidR="007139DA" w:rsidRDefault="007139DA" w:rsidP="00915479"/>
    <w:p w14:paraId="070B4C79" w14:textId="45D27BF0" w:rsidR="007139DA" w:rsidRPr="007139DA" w:rsidRDefault="007139DA" w:rsidP="00915479">
      <w:pPr>
        <w:rPr>
          <w:rFonts w:cstheme="minorHAnsi"/>
          <w:b/>
          <w:sz w:val="28"/>
          <w:highlight w:val="yellow"/>
        </w:rPr>
      </w:pPr>
      <w:r w:rsidRPr="007139DA">
        <w:rPr>
          <w:rFonts w:cstheme="minorHAnsi"/>
          <w:b/>
          <w:sz w:val="28"/>
          <w:highlight w:val="yellow"/>
        </w:rPr>
        <w:t>What is an IDE?</w:t>
      </w:r>
    </w:p>
    <w:p w14:paraId="1EA9879C" w14:textId="2A783356" w:rsidR="007139DA" w:rsidRDefault="007139DA" w:rsidP="00915479">
      <w:r w:rsidRPr="007139DA">
        <w:rPr>
          <w:noProof/>
        </w:rPr>
        <w:drawing>
          <wp:inline distT="0" distB="0" distL="0" distR="0" wp14:anchorId="605646DA" wp14:editId="7685777E">
            <wp:extent cx="5943600" cy="32912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0C66" w14:textId="77777777" w:rsidR="00915479" w:rsidRDefault="00915479" w:rsidP="00915479"/>
    <w:p w14:paraId="78FC68A3" w14:textId="584C13F2" w:rsidR="00915479" w:rsidRDefault="008D4F17" w:rsidP="00915479">
      <w:pPr>
        <w:rPr>
          <w:rFonts w:cstheme="minorHAnsi"/>
          <w:b/>
          <w:sz w:val="28"/>
          <w:highlight w:val="yellow"/>
        </w:rPr>
      </w:pPr>
      <w:r w:rsidRPr="008D4F17">
        <w:rPr>
          <w:rFonts w:cstheme="minorHAnsi"/>
          <w:b/>
          <w:sz w:val="28"/>
          <w:highlight w:val="yellow"/>
        </w:rPr>
        <w:t xml:space="preserve">What is </w:t>
      </w:r>
      <w:proofErr w:type="spellStart"/>
      <w:r w:rsidRPr="008D4F17">
        <w:rPr>
          <w:rFonts w:cstheme="minorHAnsi"/>
          <w:b/>
          <w:sz w:val="28"/>
          <w:highlight w:val="yellow"/>
        </w:rPr>
        <w:t>Jupyter</w:t>
      </w:r>
      <w:proofErr w:type="spellEnd"/>
      <w:r w:rsidRPr="008D4F17">
        <w:rPr>
          <w:rFonts w:cstheme="minorHAnsi"/>
          <w:b/>
          <w:sz w:val="28"/>
          <w:highlight w:val="yellow"/>
        </w:rPr>
        <w:t xml:space="preserve"> Notebook and </w:t>
      </w:r>
      <w:proofErr w:type="spellStart"/>
      <w:r w:rsidRPr="008D4F17">
        <w:rPr>
          <w:rFonts w:cstheme="minorHAnsi"/>
          <w:b/>
          <w:sz w:val="28"/>
          <w:highlight w:val="yellow"/>
        </w:rPr>
        <w:t>JupyterLab</w:t>
      </w:r>
      <w:proofErr w:type="spellEnd"/>
      <w:r w:rsidRPr="008D4F17">
        <w:rPr>
          <w:rFonts w:cstheme="minorHAnsi"/>
          <w:b/>
          <w:sz w:val="28"/>
          <w:highlight w:val="yellow"/>
        </w:rPr>
        <w:t>?</w:t>
      </w:r>
    </w:p>
    <w:p w14:paraId="08CDBFDD" w14:textId="2F82E0A3" w:rsidR="008D4F17" w:rsidRDefault="008D4F17" w:rsidP="00915479">
      <w:r w:rsidRPr="008D4F17">
        <w:drawing>
          <wp:inline distT="0" distB="0" distL="0" distR="0" wp14:anchorId="36196A1A" wp14:editId="760817B8">
            <wp:extent cx="5943600" cy="2674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0A242" w14:textId="3FD3411B" w:rsidR="008D4F17" w:rsidRDefault="008D4F17" w:rsidP="00915479">
      <w:r w:rsidRPr="008D4F17">
        <w:lastRenderedPageBreak/>
        <w:drawing>
          <wp:inline distT="0" distB="0" distL="0" distR="0" wp14:anchorId="61F2F4A1" wp14:editId="2316E170">
            <wp:extent cx="5943600" cy="25876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58439" w14:textId="4DF8886D" w:rsidR="008D4F17" w:rsidRDefault="008D4F17" w:rsidP="00915479">
      <w:proofErr w:type="spellStart"/>
      <w:r>
        <w:t>clea</w:t>
      </w:r>
      <w:proofErr w:type="spellEnd"/>
      <w:r>
        <w:t xml:space="preserve"> = clear</w:t>
      </w:r>
    </w:p>
    <w:p w14:paraId="5BD0F997" w14:textId="70E23312" w:rsidR="008D4F17" w:rsidRDefault="008D4F17" w:rsidP="00915479">
      <w:r w:rsidRPr="008D4F17">
        <w:drawing>
          <wp:inline distT="0" distB="0" distL="0" distR="0" wp14:anchorId="41E28FC4" wp14:editId="26F06F15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E2D74" w14:textId="2C115241" w:rsidR="008D4F17" w:rsidRDefault="008D4F17" w:rsidP="00915479">
      <w:r w:rsidRPr="008D4F17">
        <w:drawing>
          <wp:inline distT="0" distB="0" distL="0" distR="0" wp14:anchorId="2F8D4F79" wp14:editId="5B2E8FD9">
            <wp:extent cx="5249008" cy="771633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D0E6" w14:textId="65EB0CD9" w:rsidR="008D4F17" w:rsidRDefault="008D4F17" w:rsidP="00915479">
      <w:r w:rsidRPr="008D4F17">
        <w:lastRenderedPageBreak/>
        <w:drawing>
          <wp:inline distT="0" distB="0" distL="0" distR="0" wp14:anchorId="19DDEDF1" wp14:editId="78DD8959">
            <wp:extent cx="5943600" cy="29222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8C1DE" w14:textId="507ECBD8" w:rsidR="008D4F17" w:rsidRDefault="008D4F17" w:rsidP="00915479">
      <w:r w:rsidRPr="008D4F17">
        <w:drawing>
          <wp:inline distT="0" distB="0" distL="0" distR="0" wp14:anchorId="589A6F4E" wp14:editId="7BA6FE82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968B6" w14:textId="77777777" w:rsidR="008D4F17" w:rsidRDefault="008D4F17" w:rsidP="00915479">
      <w:pPr>
        <w:rPr>
          <w:rFonts w:cstheme="minorHAnsi"/>
          <w:b/>
          <w:sz w:val="28"/>
          <w:highlight w:val="yellow"/>
        </w:rPr>
      </w:pPr>
    </w:p>
    <w:p w14:paraId="2B5EF8CF" w14:textId="4D1041CE" w:rsidR="008D4F17" w:rsidRPr="008D4F17" w:rsidRDefault="008D4F17" w:rsidP="00915479">
      <w:pPr>
        <w:rPr>
          <w:rFonts w:cstheme="minorHAnsi"/>
          <w:b/>
          <w:sz w:val="28"/>
          <w:highlight w:val="yellow"/>
        </w:rPr>
      </w:pPr>
      <w:r w:rsidRPr="008D4F17">
        <w:rPr>
          <w:rFonts w:cstheme="minorHAnsi"/>
          <w:b/>
          <w:sz w:val="28"/>
          <w:highlight w:val="yellow"/>
        </w:rPr>
        <w:t xml:space="preserve">Getting Started with a </w:t>
      </w:r>
      <w:proofErr w:type="spellStart"/>
      <w:r w:rsidRPr="008D4F17">
        <w:rPr>
          <w:rFonts w:cstheme="minorHAnsi"/>
          <w:b/>
          <w:sz w:val="28"/>
          <w:highlight w:val="yellow"/>
        </w:rPr>
        <w:t>Jupyter</w:t>
      </w:r>
      <w:proofErr w:type="spellEnd"/>
      <w:r w:rsidRPr="008D4F17">
        <w:rPr>
          <w:rFonts w:cstheme="minorHAnsi"/>
          <w:b/>
          <w:sz w:val="28"/>
          <w:highlight w:val="yellow"/>
        </w:rPr>
        <w:t xml:space="preserve"> Notebook and </w:t>
      </w:r>
      <w:proofErr w:type="spellStart"/>
      <w:r w:rsidRPr="008D4F17">
        <w:rPr>
          <w:rFonts w:cstheme="minorHAnsi"/>
          <w:b/>
          <w:sz w:val="28"/>
          <w:highlight w:val="yellow"/>
        </w:rPr>
        <w:t>JupyterLab</w:t>
      </w:r>
      <w:proofErr w:type="spellEnd"/>
    </w:p>
    <w:p w14:paraId="7EFBB59C" w14:textId="1FB386ED" w:rsidR="008D4F17" w:rsidRDefault="00FD1DC6" w:rsidP="00915479">
      <w:r w:rsidRPr="00FD1DC6">
        <w:lastRenderedPageBreak/>
        <w:drawing>
          <wp:inline distT="0" distB="0" distL="0" distR="0" wp14:anchorId="52BAE4E9" wp14:editId="66ECA645">
            <wp:extent cx="5172797" cy="1133633"/>
            <wp:effectExtent l="0" t="0" r="889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EE1D" w14:textId="740487C4" w:rsidR="00FD1DC6" w:rsidRDefault="00FD1DC6" w:rsidP="00915479">
      <w:r w:rsidRPr="00FD1DC6">
        <w:drawing>
          <wp:inline distT="0" distB="0" distL="0" distR="0" wp14:anchorId="52EEC3A6" wp14:editId="2CD49FD5">
            <wp:extent cx="5029902" cy="10764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95ECA" w14:textId="77777777" w:rsidR="00FD1DC6" w:rsidRDefault="00FD1DC6" w:rsidP="00915479"/>
    <w:p w14:paraId="72F84853" w14:textId="3C1625FC" w:rsidR="008D4F17" w:rsidRPr="00FD1DC6" w:rsidRDefault="00FD1DC6" w:rsidP="00915479">
      <w:pPr>
        <w:rPr>
          <w:rFonts w:cstheme="minorHAnsi"/>
          <w:b/>
          <w:sz w:val="28"/>
          <w:highlight w:val="yellow"/>
        </w:rPr>
      </w:pPr>
      <w:r w:rsidRPr="00FD1DC6">
        <w:rPr>
          <w:rFonts w:cstheme="minorHAnsi"/>
          <w:b/>
          <w:sz w:val="28"/>
          <w:highlight w:val="yellow"/>
        </w:rPr>
        <w:t xml:space="preserve">Create a simple Python program in </w:t>
      </w:r>
      <w:r>
        <w:rPr>
          <w:rFonts w:cstheme="minorHAnsi"/>
          <w:b/>
          <w:sz w:val="28"/>
          <w:highlight w:val="yellow"/>
        </w:rPr>
        <w:t>Spyder</w:t>
      </w:r>
    </w:p>
    <w:p w14:paraId="00A3F454" w14:textId="2B891EB4" w:rsidR="008D4F17" w:rsidRDefault="00FD1DC6" w:rsidP="00915479">
      <w:r w:rsidRPr="00FD1DC6">
        <w:drawing>
          <wp:inline distT="0" distB="0" distL="0" distR="0" wp14:anchorId="1B7F1262" wp14:editId="7DC9387D">
            <wp:extent cx="5943600" cy="33216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BACA4" w14:textId="248A4FB1" w:rsidR="00FD1DC6" w:rsidRDefault="00FD1DC6" w:rsidP="00915479"/>
    <w:p w14:paraId="6446661D" w14:textId="4485B165" w:rsidR="000630E2" w:rsidRDefault="000630E2" w:rsidP="00915479">
      <w:r>
        <w:t>Code in terminal:</w:t>
      </w:r>
    </w:p>
    <w:p w14:paraId="57F3361F" w14:textId="04900E3A" w:rsidR="000630E2" w:rsidRDefault="000630E2" w:rsidP="000630E2">
      <w:pPr>
        <w:pStyle w:val="ListParagraph"/>
        <w:numPr>
          <w:ilvl w:val="0"/>
          <w:numId w:val="30"/>
        </w:numPr>
      </w:pPr>
      <w:proofErr w:type="spellStart"/>
      <w:r>
        <w:t>conda</w:t>
      </w:r>
      <w:proofErr w:type="spellEnd"/>
      <w:r>
        <w:t xml:space="preserve"> create --name [environment name]</w:t>
      </w:r>
    </w:p>
    <w:p w14:paraId="7D91CC90" w14:textId="68C79976" w:rsidR="000630E2" w:rsidRDefault="000630E2" w:rsidP="000630E2">
      <w:pPr>
        <w:pStyle w:val="ListParagraph"/>
        <w:numPr>
          <w:ilvl w:val="0"/>
          <w:numId w:val="30"/>
        </w:numPr>
      </w:pPr>
      <w:proofErr w:type="spellStart"/>
      <w:r>
        <w:t>conda</w:t>
      </w:r>
      <w:proofErr w:type="spellEnd"/>
      <w:r>
        <w:t xml:space="preserve"> activate [environment name]</w:t>
      </w:r>
    </w:p>
    <w:p w14:paraId="0BB31ED1" w14:textId="18AF4F12" w:rsidR="008D4F17" w:rsidRPr="008D4F17" w:rsidRDefault="000630E2" w:rsidP="000630E2">
      <w:pPr>
        <w:pStyle w:val="ListParagraph"/>
        <w:numPr>
          <w:ilvl w:val="0"/>
          <w:numId w:val="30"/>
        </w:numPr>
      </w:pPr>
      <w:proofErr w:type="spellStart"/>
      <w:r>
        <w:t>conda</w:t>
      </w:r>
      <w:proofErr w:type="spellEnd"/>
      <w:r>
        <w:t xml:space="preserve"> install </w:t>
      </w:r>
      <w:proofErr w:type="spellStart"/>
      <w:r>
        <w:t>ipykernel</w:t>
      </w:r>
      <w:bookmarkStart w:id="0" w:name="_GoBack"/>
      <w:bookmarkEnd w:id="0"/>
      <w:proofErr w:type="spellEnd"/>
    </w:p>
    <w:sectPr w:rsidR="008D4F17" w:rsidRPr="008D4F17">
      <w:footerReference w:type="default" r:id="rId3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88F95" w14:textId="77777777" w:rsidR="00B54AB7" w:rsidRDefault="00B54AB7" w:rsidP="00D73911">
      <w:pPr>
        <w:spacing w:after="0" w:line="240" w:lineRule="auto"/>
      </w:pPr>
      <w:r>
        <w:separator/>
      </w:r>
    </w:p>
  </w:endnote>
  <w:endnote w:type="continuationSeparator" w:id="0">
    <w:p w14:paraId="491D0348" w14:textId="77777777" w:rsidR="00B54AB7" w:rsidRDefault="00B54AB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56A05" w14:textId="77777777" w:rsidR="00B54AB7" w:rsidRDefault="00B54AB7" w:rsidP="00D73911">
      <w:pPr>
        <w:spacing w:after="0" w:line="240" w:lineRule="auto"/>
      </w:pPr>
      <w:r>
        <w:separator/>
      </w:r>
    </w:p>
  </w:footnote>
  <w:footnote w:type="continuationSeparator" w:id="0">
    <w:p w14:paraId="78E644CB" w14:textId="77777777" w:rsidR="00B54AB7" w:rsidRDefault="00B54AB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3"/>
  </w:num>
  <w:num w:numId="5">
    <w:abstractNumId w:val="20"/>
  </w:num>
  <w:num w:numId="6">
    <w:abstractNumId w:val="12"/>
  </w:num>
  <w:num w:numId="7">
    <w:abstractNumId w:val="22"/>
  </w:num>
  <w:num w:numId="8">
    <w:abstractNumId w:val="6"/>
  </w:num>
  <w:num w:numId="9">
    <w:abstractNumId w:val="4"/>
  </w:num>
  <w:num w:numId="10">
    <w:abstractNumId w:val="23"/>
  </w:num>
  <w:num w:numId="11">
    <w:abstractNumId w:val="8"/>
  </w:num>
  <w:num w:numId="12">
    <w:abstractNumId w:val="9"/>
  </w:num>
  <w:num w:numId="13">
    <w:abstractNumId w:val="10"/>
  </w:num>
  <w:num w:numId="14">
    <w:abstractNumId w:val="16"/>
  </w:num>
  <w:num w:numId="15">
    <w:abstractNumId w:val="18"/>
  </w:num>
  <w:num w:numId="16">
    <w:abstractNumId w:val="29"/>
  </w:num>
  <w:num w:numId="17">
    <w:abstractNumId w:val="11"/>
  </w:num>
  <w:num w:numId="18">
    <w:abstractNumId w:val="14"/>
  </w:num>
  <w:num w:numId="19">
    <w:abstractNumId w:val="1"/>
  </w:num>
  <w:num w:numId="20">
    <w:abstractNumId w:val="19"/>
  </w:num>
  <w:num w:numId="21">
    <w:abstractNumId w:val="24"/>
  </w:num>
  <w:num w:numId="22">
    <w:abstractNumId w:val="2"/>
  </w:num>
  <w:num w:numId="23">
    <w:abstractNumId w:val="26"/>
  </w:num>
  <w:num w:numId="24">
    <w:abstractNumId w:val="21"/>
  </w:num>
  <w:num w:numId="25">
    <w:abstractNumId w:val="5"/>
  </w:num>
  <w:num w:numId="26">
    <w:abstractNumId w:val="7"/>
  </w:num>
  <w:num w:numId="27">
    <w:abstractNumId w:val="17"/>
  </w:num>
  <w:num w:numId="28">
    <w:abstractNumId w:val="28"/>
  </w:num>
  <w:num w:numId="29">
    <w:abstractNumId w:val="0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oFAIQJ9o4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2AA5"/>
    <w:rsid w:val="00274788"/>
    <w:rsid w:val="0028033F"/>
    <w:rsid w:val="00282E1F"/>
    <w:rsid w:val="00285F24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186C"/>
    <w:rsid w:val="004C31CE"/>
    <w:rsid w:val="004C5EA8"/>
    <w:rsid w:val="004D2416"/>
    <w:rsid w:val="004D6612"/>
    <w:rsid w:val="004E4E64"/>
    <w:rsid w:val="004E7D29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42B2"/>
    <w:rsid w:val="006E5F5B"/>
    <w:rsid w:val="00700091"/>
    <w:rsid w:val="00702239"/>
    <w:rsid w:val="007131CF"/>
    <w:rsid w:val="007139DA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308CC"/>
    <w:rsid w:val="00830C92"/>
    <w:rsid w:val="0083469A"/>
    <w:rsid w:val="00845912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E8C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hyperlink" Target="https://freelearning.anaconda.cloud/get-started-with-anaconda/18202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6BFE8-3040-459E-A9D7-7D0AA7A37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8</TotalTime>
  <Pages>9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0</cp:revision>
  <dcterms:created xsi:type="dcterms:W3CDTF">2021-12-26T10:25:00Z</dcterms:created>
  <dcterms:modified xsi:type="dcterms:W3CDTF">2023-03-17T20:06:00Z</dcterms:modified>
</cp:coreProperties>
</file>